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04948" w14:textId="2934CBC0" w:rsidR="007A0422" w:rsidRPr="007A0422" w:rsidRDefault="007A0422" w:rsidP="007A0422">
      <w:pPr>
        <w:rPr>
          <w:rFonts w:ascii="Times New Roman" w:hAnsi="Times New Roman" w:cs="Times New Roman"/>
          <w:b/>
          <w:color w:val="70AD47" w:themeColor="accent6"/>
          <w:sz w:val="20"/>
          <w:szCs w:val="20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</w:pPr>
    </w:p>
    <w:p w14:paraId="7614040B" w14:textId="23B60E4B" w:rsidR="00A1471B" w:rsidRPr="00DD48FA" w:rsidRDefault="00A1471B" w:rsidP="00A1471B">
      <w:pPr>
        <w:jc w:val="center"/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</w:pPr>
      <w:r w:rsidRPr="00DD48FA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 xml:space="preserve">College of </w:t>
      </w:r>
      <w:r w:rsidR="00D303A5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Business Administration</w:t>
      </w:r>
    </w:p>
    <w:p w14:paraId="78EC177F" w14:textId="5414836B" w:rsidR="00A1471B" w:rsidRPr="00DD48FA" w:rsidRDefault="00A1471B" w:rsidP="00A1471B">
      <w:pPr>
        <w:pBdr>
          <w:bottom w:val="wave" w:sz="6" w:space="1" w:color="auto"/>
        </w:pBdr>
        <w:jc w:val="center"/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</w:pPr>
      <w:r w:rsidRPr="00DD48FA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20</w:t>
      </w:r>
      <w:r w:rsidR="00375C48" w:rsidRPr="00DD48FA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20</w:t>
      </w:r>
      <w:r w:rsidRPr="00DD48FA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 xml:space="preserve"> </w:t>
      </w:r>
      <w:r w:rsidR="007A0422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C</w:t>
      </w:r>
      <w:r w:rsidRPr="00DD48FA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 xml:space="preserve">ollege </w:t>
      </w:r>
      <w:r w:rsidR="007A0422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W</w:t>
      </w:r>
      <w:r w:rsidRPr="00DD48FA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 xml:space="preserve">ide </w:t>
      </w:r>
      <w:r w:rsidR="007A0422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P</w:t>
      </w:r>
      <w:r w:rsidRPr="00DD48FA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 xml:space="preserve">itch </w:t>
      </w:r>
      <w:r w:rsidR="007A0422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C</w:t>
      </w:r>
      <w:r w:rsidRPr="00DD48FA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ompetition Guidelines</w:t>
      </w:r>
    </w:p>
    <w:p w14:paraId="1FB5C1CD" w14:textId="0197741F" w:rsidR="00FE3381" w:rsidRDefault="007A0422" w:rsidP="007A0422">
      <w:pPr>
        <w:pBdr>
          <w:bottom w:val="wave" w:sz="6" w:space="1" w:color="auto"/>
        </w:pBdr>
        <w:jc w:val="center"/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</w:pPr>
      <w:r w:rsidRPr="00FC62B6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 xml:space="preserve">November </w:t>
      </w:r>
      <w:r w:rsidR="00FC62B6" w:rsidRPr="00FC62B6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6</w:t>
      </w:r>
      <w:r w:rsidRPr="00FC62B6">
        <w:rPr>
          <w:rFonts w:ascii="Times New Roman" w:hAnsi="Times New Roman" w:cs="Times New Roman"/>
          <w:b/>
          <w:color w:val="70AD47" w:themeColor="accent6"/>
          <w:sz w:val="28"/>
          <w:szCs w:val="28"/>
          <w:vertAlign w:val="superscript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th</w:t>
      </w:r>
      <w:r w:rsidRPr="00FC62B6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 xml:space="preserve">, </w:t>
      </w:r>
      <w:r w:rsidR="00F1200E" w:rsidRPr="00FC62B6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20</w:t>
      </w:r>
      <w:r w:rsidR="00375C48" w:rsidRPr="00FC62B6">
        <w:rPr>
          <w:rFonts w:ascii="Times New Roman" w:hAnsi="Times New Roman" w:cs="Times New Roman"/>
          <w:b/>
          <w:color w:val="70AD47" w:themeColor="accent6"/>
          <w:sz w:val="28"/>
          <w:szCs w:val="28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  <w:t>20</w:t>
      </w:r>
    </w:p>
    <w:p w14:paraId="0F85968D" w14:textId="77777777" w:rsidR="007A0422" w:rsidRPr="007A0422" w:rsidRDefault="007A0422" w:rsidP="007A0422">
      <w:pPr>
        <w:pBdr>
          <w:bottom w:val="wave" w:sz="6" w:space="1" w:color="auto"/>
        </w:pBdr>
        <w:rPr>
          <w:rFonts w:ascii="Times New Roman" w:hAnsi="Times New Roman" w:cs="Times New Roman"/>
          <w:b/>
          <w:color w:val="70AD47" w:themeColor="accent6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lin w14:ang="2700000" w14:scaled="0"/>
            </w14:gradFill>
          </w14:textFill>
        </w:rPr>
      </w:pPr>
    </w:p>
    <w:p w14:paraId="7FC2EB23" w14:textId="046C9C29" w:rsidR="008428F0" w:rsidRDefault="008428F0" w:rsidP="007A0422">
      <w:r>
        <w:t>The Process:</w:t>
      </w:r>
    </w:p>
    <w:p w14:paraId="7B04C2A6" w14:textId="18B3D44B" w:rsidR="008428F0" w:rsidRDefault="00100F5E" w:rsidP="008428F0">
      <w:pPr>
        <w:pStyle w:val="ListParagraph"/>
        <w:numPr>
          <w:ilvl w:val="0"/>
          <w:numId w:val="2"/>
        </w:numPr>
      </w:pPr>
      <w:hyperlink r:id="rId7" w:history="1">
        <w:r w:rsidR="008428F0" w:rsidRPr="008428F0">
          <w:rPr>
            <w:rStyle w:val="Hyperlink"/>
          </w:rPr>
          <w:t>Apply through College Pitch Competition Google Form</w:t>
        </w:r>
      </w:hyperlink>
      <w:r w:rsidR="008428F0">
        <w:t xml:space="preserve"> by October </w:t>
      </w:r>
      <w:r w:rsidR="00D94014">
        <w:t>30</w:t>
      </w:r>
      <w:r w:rsidR="00D94014">
        <w:rPr>
          <w:vertAlign w:val="superscript"/>
        </w:rPr>
        <w:t>th</w:t>
      </w:r>
      <w:r w:rsidR="008428F0">
        <w:t xml:space="preserve"> at 5:00 pm</w:t>
      </w:r>
    </w:p>
    <w:p w14:paraId="1C63AB70" w14:textId="3294F8F1" w:rsidR="008428F0" w:rsidRDefault="008428F0" w:rsidP="008428F0">
      <w:pPr>
        <w:pStyle w:val="ListParagraph"/>
        <w:numPr>
          <w:ilvl w:val="0"/>
          <w:numId w:val="2"/>
        </w:numPr>
      </w:pPr>
      <w:r>
        <w:t xml:space="preserve">Notified if selected for pitch presentation by </w:t>
      </w:r>
      <w:r w:rsidR="00D94014">
        <w:t>November</w:t>
      </w:r>
      <w:r>
        <w:t xml:space="preserve"> </w:t>
      </w:r>
      <w:r w:rsidR="00D94014">
        <w:t>4</w:t>
      </w:r>
      <w:r w:rsidRPr="008428F0">
        <w:rPr>
          <w:vertAlign w:val="superscript"/>
        </w:rPr>
        <w:t>th</w:t>
      </w:r>
      <w:r>
        <w:t xml:space="preserve"> at 5:00 pm</w:t>
      </w:r>
    </w:p>
    <w:p w14:paraId="34498B2A" w14:textId="06972198" w:rsidR="008428F0" w:rsidRDefault="008428F0" w:rsidP="008428F0">
      <w:pPr>
        <w:pStyle w:val="ListParagraph"/>
        <w:numPr>
          <w:ilvl w:val="0"/>
          <w:numId w:val="2"/>
        </w:numPr>
      </w:pPr>
      <w:r>
        <w:t xml:space="preserve">If selected for pitch presentation pitch day will be </w:t>
      </w:r>
      <w:r w:rsidR="00FC62B6">
        <w:t>November 6</w:t>
      </w:r>
      <w:r w:rsidR="00FC62B6" w:rsidRPr="00FC62B6">
        <w:rPr>
          <w:vertAlign w:val="superscript"/>
        </w:rPr>
        <w:t>th</w:t>
      </w:r>
      <w:bookmarkStart w:id="0" w:name="_GoBack"/>
      <w:bookmarkEnd w:id="0"/>
    </w:p>
    <w:p w14:paraId="0E3FE6C0" w14:textId="01952905" w:rsidR="008428F0" w:rsidRDefault="008428F0" w:rsidP="008428F0">
      <w:r>
        <w:t>The Resources:</w:t>
      </w:r>
    </w:p>
    <w:p w14:paraId="52534662" w14:textId="1344AE14" w:rsidR="008428F0" w:rsidRDefault="00100F5E" w:rsidP="008428F0">
      <w:pPr>
        <w:pStyle w:val="ListParagraph"/>
        <w:numPr>
          <w:ilvl w:val="0"/>
          <w:numId w:val="3"/>
        </w:numPr>
      </w:pPr>
      <w:hyperlink r:id="rId8" w:history="1">
        <w:r w:rsidR="008428F0" w:rsidRPr="008428F0">
          <w:rPr>
            <w:rStyle w:val="Hyperlink"/>
          </w:rPr>
          <w:t>Carlsen Center for Innovation and Entrepreneurship: Virtual Entrepreneurship Toolkit Series</w:t>
        </w:r>
      </w:hyperlink>
    </w:p>
    <w:p w14:paraId="26791422" w14:textId="53C5F9CB" w:rsidR="008428F0" w:rsidRDefault="00030926" w:rsidP="008428F0">
      <w:pPr>
        <w:pStyle w:val="ListParagraph"/>
        <w:numPr>
          <w:ilvl w:val="1"/>
          <w:numId w:val="3"/>
        </w:numPr>
      </w:pPr>
      <w:r>
        <w:t>5-part</w:t>
      </w:r>
      <w:r w:rsidR="008428F0">
        <w:t xml:space="preserve"> series that will support you in refining your idea into a business model and preparing you for a </w:t>
      </w:r>
      <w:r>
        <w:t>5-minute</w:t>
      </w:r>
      <w:r w:rsidR="008428F0">
        <w:t xml:space="preserve"> pitch</w:t>
      </w:r>
    </w:p>
    <w:p w14:paraId="2DF744D0" w14:textId="4CD6FFAB" w:rsidR="008428F0" w:rsidRDefault="008428F0" w:rsidP="008428F0">
      <w:pPr>
        <w:pStyle w:val="ListParagraph"/>
        <w:numPr>
          <w:ilvl w:val="1"/>
          <w:numId w:val="3"/>
        </w:numPr>
      </w:pPr>
      <w:r>
        <w:t>Session on Wednesdays from 6 to 8 pm starting October 7</w:t>
      </w:r>
      <w:r w:rsidRPr="008428F0">
        <w:rPr>
          <w:vertAlign w:val="superscript"/>
        </w:rPr>
        <w:t>th</w:t>
      </w:r>
      <w:r>
        <w:t xml:space="preserve"> through November 4</w:t>
      </w:r>
      <w:r w:rsidRPr="008428F0">
        <w:rPr>
          <w:vertAlign w:val="superscript"/>
        </w:rPr>
        <w:t>th</w:t>
      </w:r>
      <w:r>
        <w:t xml:space="preserve"> </w:t>
      </w:r>
    </w:p>
    <w:p w14:paraId="0797B3F6" w14:textId="5E2CF8D8" w:rsidR="008428F0" w:rsidRDefault="008428F0" w:rsidP="008428F0">
      <w:pPr>
        <w:pStyle w:val="ListParagraph"/>
        <w:numPr>
          <w:ilvl w:val="0"/>
          <w:numId w:val="3"/>
        </w:numPr>
      </w:pPr>
      <w:r>
        <w:t>Carlsen Center</w:t>
      </w:r>
      <w:r w:rsidR="000D55D6">
        <w:t xml:space="preserve"> for</w:t>
      </w:r>
      <w:r>
        <w:t xml:space="preserve"> Innovation &amp; Entrepreneurship: Pitch Crafting Workshop</w:t>
      </w:r>
    </w:p>
    <w:p w14:paraId="56F1ABFD" w14:textId="5A6A47F5" w:rsidR="008428F0" w:rsidRDefault="008428F0" w:rsidP="008428F0">
      <w:pPr>
        <w:pStyle w:val="ListParagraph"/>
        <w:numPr>
          <w:ilvl w:val="1"/>
          <w:numId w:val="3"/>
        </w:numPr>
      </w:pPr>
      <w:r>
        <w:t xml:space="preserve">An </w:t>
      </w:r>
      <w:r w:rsidR="000D55D6">
        <w:t>hour-long</w:t>
      </w:r>
      <w:r>
        <w:t xml:space="preserve"> session </w:t>
      </w:r>
      <w:r w:rsidR="000D55D6">
        <w:t>to support you in translating your idea into a successful pitch presentation</w:t>
      </w:r>
    </w:p>
    <w:p w14:paraId="33010CF2" w14:textId="0C6C714B" w:rsidR="008428F0" w:rsidRDefault="000D55D6" w:rsidP="007A0422">
      <w:pPr>
        <w:pStyle w:val="ListParagraph"/>
        <w:numPr>
          <w:ilvl w:val="1"/>
          <w:numId w:val="3"/>
        </w:numPr>
      </w:pPr>
      <w:r>
        <w:t>October 23</w:t>
      </w:r>
      <w:r w:rsidRPr="000D55D6">
        <w:rPr>
          <w:vertAlign w:val="superscript"/>
        </w:rPr>
        <w:t>rd</w:t>
      </w:r>
      <w:r>
        <w:t xml:space="preserve"> at 3:00 pm, October 30</w:t>
      </w:r>
      <w:r w:rsidRPr="000D55D6">
        <w:rPr>
          <w:vertAlign w:val="superscript"/>
        </w:rPr>
        <w:t>th</w:t>
      </w:r>
      <w:r>
        <w:t xml:space="preserve"> at 2:00 pm, November 3</w:t>
      </w:r>
      <w:r w:rsidRPr="000D55D6">
        <w:rPr>
          <w:vertAlign w:val="superscript"/>
        </w:rPr>
        <w:t>rd</w:t>
      </w:r>
      <w:r>
        <w:t xml:space="preserve"> at 4:00 pm</w:t>
      </w:r>
    </w:p>
    <w:p w14:paraId="3742F076" w14:textId="03122694" w:rsidR="000D55D6" w:rsidRDefault="00100F5E" w:rsidP="000D55D6">
      <w:pPr>
        <w:pStyle w:val="ListParagraph"/>
        <w:numPr>
          <w:ilvl w:val="0"/>
          <w:numId w:val="3"/>
        </w:numPr>
      </w:pPr>
      <w:hyperlink r:id="rId9" w:history="1">
        <w:r w:rsidR="000D55D6" w:rsidRPr="00373B69">
          <w:rPr>
            <w:rStyle w:val="Hyperlink"/>
          </w:rPr>
          <w:t>Carlsen Center for Innovation and Entrepreneurship Virtual Office Hours</w:t>
        </w:r>
      </w:hyperlink>
    </w:p>
    <w:p w14:paraId="4A5DA89E" w14:textId="77894E2B" w:rsidR="000D55D6" w:rsidRDefault="00373B69" w:rsidP="000D55D6">
      <w:pPr>
        <w:pStyle w:val="ListParagraph"/>
        <w:numPr>
          <w:ilvl w:val="1"/>
          <w:numId w:val="3"/>
        </w:numPr>
      </w:pPr>
      <w:r>
        <w:t>One on one consultation opportunities with the Carlsen Center’s Executive Director</w:t>
      </w:r>
    </w:p>
    <w:p w14:paraId="6988B64A" w14:textId="30E3141E" w:rsidR="00373B69" w:rsidRDefault="00373B69" w:rsidP="000D55D6">
      <w:pPr>
        <w:pStyle w:val="ListParagraph"/>
        <w:numPr>
          <w:ilvl w:val="1"/>
          <w:numId w:val="3"/>
        </w:numPr>
      </w:pPr>
      <w:r>
        <w:t>Find a time that works between 9:00 am and 5:00 pm Monday through Friday</w:t>
      </w:r>
    </w:p>
    <w:p w14:paraId="6E11E087" w14:textId="73C3A0E9" w:rsidR="007A0422" w:rsidRPr="008428F0" w:rsidRDefault="002B14BC" w:rsidP="007A0422">
      <w:r>
        <w:t>The</w:t>
      </w:r>
      <w:r w:rsidR="008428F0">
        <w:t xml:space="preserve"> Guidelines:</w:t>
      </w:r>
      <w:r>
        <w:t xml:space="preserve"> </w:t>
      </w:r>
    </w:p>
    <w:p w14:paraId="1AD89910" w14:textId="14293895" w:rsidR="00F8153B" w:rsidRDefault="00F8153B" w:rsidP="000D55D6">
      <w:pPr>
        <w:pStyle w:val="ListParagraph"/>
        <w:numPr>
          <w:ilvl w:val="0"/>
          <w:numId w:val="4"/>
        </w:numPr>
      </w:pPr>
      <w:r>
        <w:t xml:space="preserve">Each </w:t>
      </w:r>
      <w:r w:rsidRPr="00F8153B">
        <w:t>pitcher or pitching team</w:t>
      </w:r>
      <w:r>
        <w:t xml:space="preserve"> will give an oral pitch for their </w:t>
      </w:r>
      <w:r w:rsidR="000D55D6">
        <w:t xml:space="preserve">idea or </w:t>
      </w:r>
      <w:r>
        <w:t xml:space="preserve">business </w:t>
      </w:r>
      <w:r w:rsidR="000D55D6">
        <w:t>venture</w:t>
      </w:r>
    </w:p>
    <w:p w14:paraId="0274A826" w14:textId="77777777" w:rsidR="00A1471B" w:rsidRDefault="00A1471B" w:rsidP="000D55D6">
      <w:pPr>
        <w:pStyle w:val="ListParagraph"/>
        <w:numPr>
          <w:ilvl w:val="0"/>
          <w:numId w:val="4"/>
        </w:numPr>
      </w:pPr>
      <w:r>
        <w:t xml:space="preserve">Each pitcher or pitching team will have </w:t>
      </w:r>
      <w:r w:rsidRPr="00F8153B">
        <w:rPr>
          <w:u w:val="single"/>
        </w:rPr>
        <w:t>5.0 minutes to pitch</w:t>
      </w:r>
      <w:r>
        <w:t xml:space="preserve"> their </w:t>
      </w:r>
      <w:r w:rsidR="00F8153B">
        <w:t xml:space="preserve">business </w:t>
      </w:r>
      <w:r>
        <w:t xml:space="preserve">ideas and </w:t>
      </w:r>
      <w:r w:rsidR="00F8153B" w:rsidRPr="00F8153B">
        <w:rPr>
          <w:u w:val="single"/>
        </w:rPr>
        <w:t>5.0 minutes for the judges to ask questions</w:t>
      </w:r>
      <w:r w:rsidR="00F8153B">
        <w:rPr>
          <w:u w:val="single"/>
        </w:rPr>
        <w:t>.</w:t>
      </w:r>
      <w:r w:rsidR="00FE3381">
        <w:rPr>
          <w:u w:val="single"/>
        </w:rPr>
        <w:t xml:space="preserve"> The panel will be strict on time!</w:t>
      </w:r>
    </w:p>
    <w:p w14:paraId="50636929" w14:textId="77777777" w:rsidR="00F8153B" w:rsidRDefault="00F8153B" w:rsidP="000D55D6">
      <w:pPr>
        <w:pStyle w:val="ListParagraph"/>
        <w:numPr>
          <w:ilvl w:val="0"/>
          <w:numId w:val="4"/>
        </w:numPr>
      </w:pPr>
      <w:r>
        <w:t>The pitchers should focus on the following:</w:t>
      </w:r>
    </w:p>
    <w:p w14:paraId="10C61BF2" w14:textId="77777777" w:rsidR="0067543A" w:rsidRDefault="0067543A" w:rsidP="000D55D6">
      <w:pPr>
        <w:pStyle w:val="ListParagraph"/>
        <w:numPr>
          <w:ilvl w:val="1"/>
          <w:numId w:val="4"/>
        </w:numPr>
      </w:pPr>
      <w:r>
        <w:t>Information about the problem/opportunity</w:t>
      </w:r>
    </w:p>
    <w:p w14:paraId="1B2AD96D" w14:textId="77777777" w:rsidR="0067543A" w:rsidRDefault="0067543A" w:rsidP="000D55D6">
      <w:pPr>
        <w:pStyle w:val="ListParagraph"/>
        <w:numPr>
          <w:ilvl w:val="1"/>
          <w:numId w:val="4"/>
        </w:numPr>
      </w:pPr>
      <w:r>
        <w:t>Product/service information and how it will solve the problem or take advantage of the opportunity</w:t>
      </w:r>
    </w:p>
    <w:p w14:paraId="55E3DB26" w14:textId="77777777" w:rsidR="00F8153B" w:rsidRDefault="0067543A" w:rsidP="000D55D6">
      <w:pPr>
        <w:pStyle w:val="ListParagraph"/>
        <w:numPr>
          <w:ilvl w:val="1"/>
          <w:numId w:val="4"/>
        </w:numPr>
      </w:pPr>
      <w:r w:rsidRPr="0067543A">
        <w:t>Do</w:t>
      </w:r>
      <w:r>
        <w:t xml:space="preserve"> you or your team </w:t>
      </w:r>
      <w:r w:rsidRPr="0067543A">
        <w:t>have the ability</w:t>
      </w:r>
      <w:r>
        <w:t xml:space="preserve"> (or expertise)</w:t>
      </w:r>
      <w:r w:rsidRPr="0067543A">
        <w:t>, skills, and passion to implement this business</w:t>
      </w:r>
      <w:r>
        <w:t>,</w:t>
      </w:r>
      <w:r w:rsidRPr="0067543A">
        <w:t xml:space="preserve"> nonprofit or produce the product or service</w:t>
      </w:r>
    </w:p>
    <w:p w14:paraId="215B359F" w14:textId="2B1ED41A" w:rsidR="0067543A" w:rsidRPr="0067543A" w:rsidRDefault="0067543A" w:rsidP="000D55D6">
      <w:pPr>
        <w:pStyle w:val="ListParagraph"/>
        <w:numPr>
          <w:ilvl w:val="1"/>
          <w:numId w:val="4"/>
        </w:numPr>
      </w:pPr>
      <w:r w:rsidRPr="0067543A">
        <w:t>Who will buy it (target market) &amp; why</w:t>
      </w:r>
      <w:r>
        <w:t xml:space="preserve">; and </w:t>
      </w:r>
      <w:r w:rsidR="00FC62B6">
        <w:t>t</w:t>
      </w:r>
      <w:r w:rsidRPr="0067543A">
        <w:t>he market and its size</w:t>
      </w:r>
      <w:r w:rsidR="00FC62B6">
        <w:t>?</w:t>
      </w:r>
    </w:p>
    <w:p w14:paraId="4324CF0E" w14:textId="77777777" w:rsidR="0067543A" w:rsidRPr="0067543A" w:rsidRDefault="0067543A" w:rsidP="000D55D6">
      <w:pPr>
        <w:pStyle w:val="ListParagraph"/>
        <w:numPr>
          <w:ilvl w:val="1"/>
          <w:numId w:val="4"/>
        </w:numPr>
      </w:pPr>
      <w:r w:rsidRPr="0067543A">
        <w:t>Price of the product/service, cost to produce it (revenue or business model)</w:t>
      </w:r>
    </w:p>
    <w:p w14:paraId="7628320F" w14:textId="77777777" w:rsidR="0067543A" w:rsidRPr="0067543A" w:rsidRDefault="0067543A" w:rsidP="000D55D6">
      <w:pPr>
        <w:pStyle w:val="ListParagraph"/>
        <w:numPr>
          <w:ilvl w:val="1"/>
          <w:numId w:val="4"/>
        </w:numPr>
      </w:pPr>
      <w:r w:rsidRPr="0067543A">
        <w:t>Competition and competitive advantage</w:t>
      </w:r>
    </w:p>
    <w:p w14:paraId="4E33EBA1" w14:textId="574D7C8B" w:rsidR="005C4B0C" w:rsidRDefault="0067543A" w:rsidP="000D55D6">
      <w:pPr>
        <w:pStyle w:val="ListParagraph"/>
        <w:numPr>
          <w:ilvl w:val="1"/>
          <w:numId w:val="4"/>
        </w:numPr>
      </w:pPr>
      <w:r>
        <w:t>Communicating your idea clearly and be concise and effec</w:t>
      </w:r>
      <w:r w:rsidR="00FE3381">
        <w:t>tive when answer judges’ questions</w:t>
      </w:r>
    </w:p>
    <w:p w14:paraId="74BC4F3E" w14:textId="34A73F62" w:rsidR="00FE3381" w:rsidRDefault="00FE3381" w:rsidP="000D55D6">
      <w:pPr>
        <w:pStyle w:val="ListParagraph"/>
        <w:numPr>
          <w:ilvl w:val="0"/>
          <w:numId w:val="4"/>
        </w:numPr>
      </w:pPr>
      <w:r>
        <w:t xml:space="preserve">You will be contacted through email regarding your pitch results and feedback. </w:t>
      </w:r>
    </w:p>
    <w:sectPr w:rsidR="00FE338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A181A" w14:textId="77777777" w:rsidR="00100F5E" w:rsidRDefault="00100F5E" w:rsidP="00DD48FA">
      <w:pPr>
        <w:spacing w:after="0" w:line="240" w:lineRule="auto"/>
      </w:pPr>
      <w:r>
        <w:separator/>
      </w:r>
    </w:p>
  </w:endnote>
  <w:endnote w:type="continuationSeparator" w:id="0">
    <w:p w14:paraId="211D4292" w14:textId="77777777" w:rsidR="00100F5E" w:rsidRDefault="00100F5E" w:rsidP="00DD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3C8E1" w14:textId="77777777" w:rsidR="00100F5E" w:rsidRDefault="00100F5E" w:rsidP="00DD48FA">
      <w:pPr>
        <w:spacing w:after="0" w:line="240" w:lineRule="auto"/>
      </w:pPr>
      <w:r>
        <w:separator/>
      </w:r>
    </w:p>
  </w:footnote>
  <w:footnote w:type="continuationSeparator" w:id="0">
    <w:p w14:paraId="6F764996" w14:textId="77777777" w:rsidR="00100F5E" w:rsidRDefault="00100F5E" w:rsidP="00DD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6200B" w14:textId="6B313A6A" w:rsidR="00DD48FA" w:rsidRDefault="00D303A5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A9AE606" wp14:editId="330441A0">
          <wp:simplePos x="0" y="0"/>
          <wp:positionH relativeFrom="column">
            <wp:posOffset>3131640</wp:posOffset>
          </wp:positionH>
          <wp:positionV relativeFrom="paragraph">
            <wp:posOffset>-204006</wp:posOffset>
          </wp:positionV>
          <wp:extent cx="2182458" cy="539086"/>
          <wp:effectExtent l="0" t="0" r="2540" b="0"/>
          <wp:wrapNone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2458" cy="539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0422">
      <w:rPr>
        <w:noProof/>
      </w:rPr>
      <w:drawing>
        <wp:anchor distT="0" distB="0" distL="114300" distR="114300" simplePos="0" relativeHeight="251659264" behindDoc="0" locked="0" layoutInCell="1" allowOverlap="1" wp14:anchorId="7E72DABD" wp14:editId="0C80C3FA">
          <wp:simplePos x="0" y="0"/>
          <wp:positionH relativeFrom="column">
            <wp:posOffset>1973691</wp:posOffset>
          </wp:positionH>
          <wp:positionV relativeFrom="paragraph">
            <wp:posOffset>-502920</wp:posOffset>
          </wp:positionV>
          <wp:extent cx="1053548" cy="1053548"/>
          <wp:effectExtent l="0" t="0" r="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3548" cy="10535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C70E1"/>
    <w:multiLevelType w:val="hybridMultilevel"/>
    <w:tmpl w:val="55703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B0FCA"/>
    <w:multiLevelType w:val="hybridMultilevel"/>
    <w:tmpl w:val="062C1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F6818"/>
    <w:multiLevelType w:val="hybridMultilevel"/>
    <w:tmpl w:val="74EAC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BF64AB"/>
    <w:multiLevelType w:val="hybridMultilevel"/>
    <w:tmpl w:val="8C22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OwNDEzMDQwMDdU0lEKTi0uzszPAykwrAUAhtSt8SwAAAA="/>
  </w:docVars>
  <w:rsids>
    <w:rsidRoot w:val="00A1471B"/>
    <w:rsid w:val="00030926"/>
    <w:rsid w:val="000D55D6"/>
    <w:rsid w:val="00100F5E"/>
    <w:rsid w:val="00190545"/>
    <w:rsid w:val="00290F70"/>
    <w:rsid w:val="002B14BC"/>
    <w:rsid w:val="00373B69"/>
    <w:rsid w:val="00375C48"/>
    <w:rsid w:val="00564B77"/>
    <w:rsid w:val="005C4B0C"/>
    <w:rsid w:val="00602133"/>
    <w:rsid w:val="0067543A"/>
    <w:rsid w:val="00727224"/>
    <w:rsid w:val="007954B6"/>
    <w:rsid w:val="007A0422"/>
    <w:rsid w:val="00803995"/>
    <w:rsid w:val="008428F0"/>
    <w:rsid w:val="008F4A17"/>
    <w:rsid w:val="009852D5"/>
    <w:rsid w:val="00A1471B"/>
    <w:rsid w:val="00B131C2"/>
    <w:rsid w:val="00B52CDE"/>
    <w:rsid w:val="00B75D18"/>
    <w:rsid w:val="00C664F2"/>
    <w:rsid w:val="00D303A5"/>
    <w:rsid w:val="00D94014"/>
    <w:rsid w:val="00DD48FA"/>
    <w:rsid w:val="00EE57C4"/>
    <w:rsid w:val="00F1200E"/>
    <w:rsid w:val="00F8153B"/>
    <w:rsid w:val="00FC62B6"/>
    <w:rsid w:val="00FE3381"/>
    <w:rsid w:val="00FF1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323C7E"/>
  <w15:chartTrackingRefBased/>
  <w15:docId w15:val="{2477BA01-E89F-41B4-AF63-E070E04C3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4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4B0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B0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4B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B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B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B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B0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D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8FA"/>
  </w:style>
  <w:style w:type="paragraph" w:styleId="Footer">
    <w:name w:val="footer"/>
    <w:basedOn w:val="Normal"/>
    <w:link w:val="FooterChar"/>
    <w:uiPriority w:val="99"/>
    <w:unhideWhenUsed/>
    <w:rsid w:val="00DD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8FA"/>
  </w:style>
  <w:style w:type="character" w:styleId="Hyperlink">
    <w:name w:val="Hyperlink"/>
    <w:basedOn w:val="DefaultParagraphFont"/>
    <w:uiPriority w:val="99"/>
    <w:unhideWhenUsed/>
    <w:rsid w:val="008428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28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ventbrite.com/e/virtual-entrepreneurship-toolkit-series-tickets-1186509612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eOFQU9WxqL4OdAct8cvqDJefyEr0Dc3XYkt9_jNjdSGH0htA/viewfor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alendly.com/c-r-law/college-pitch-competition-prep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S</Company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, Yinfa</dc:creator>
  <cp:keywords/>
  <dc:description/>
  <cp:lastModifiedBy>darcy </cp:lastModifiedBy>
  <cp:revision>5</cp:revision>
  <dcterms:created xsi:type="dcterms:W3CDTF">2020-10-05T16:26:00Z</dcterms:created>
  <dcterms:modified xsi:type="dcterms:W3CDTF">2020-10-12T14:24:00Z</dcterms:modified>
</cp:coreProperties>
</file>